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660F5B00" w14:textId="6C5C550D" w:rsidR="00356D02" w:rsidRPr="00356D02" w:rsidRDefault="00BE3CF9" w:rsidP="009E696B">
                <w:pPr>
                  <w:pStyle w:val="form"/>
                </w:pPr>
                <w:r w:rsidRPr="00BE3CF9">
                  <w:t>Experiences of family members of patients admitted to the ICU  from the acute care floor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531792C2" w14:textId="77777777" w:rsidR="00BE3CF9" w:rsidRDefault="00BE3CF9" w:rsidP="00BE3CF9">
                <w:pPr>
                  <w:rPr>
                    <w:rStyle w:val="formChar"/>
                  </w:rPr>
                </w:pPr>
                <w:r>
                  <w:rPr>
                    <w:rStyle w:val="formChar"/>
                  </w:rPr>
                  <w:t>Ann C. Long, MD, MS</w:t>
                </w:r>
              </w:p>
              <w:p w14:paraId="6F9F9AE9" w14:textId="521AD336" w:rsidR="00C26F2E" w:rsidRPr="00431479" w:rsidRDefault="00BE3CF9" w:rsidP="00BE3CF9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. Randall Curtis, MD, MPS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4A6602D4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4709CE15" w14:textId="77777777" w:rsidR="00BE3CF9" w:rsidRDefault="00BE3CF9" w:rsidP="00BE3CF9">
                <w:pPr>
                  <w:rPr>
                    <w:rStyle w:val="formChar"/>
                  </w:rPr>
                </w:pPr>
                <w:r>
                  <w:rPr>
                    <w:rStyle w:val="formChar"/>
                  </w:rPr>
                  <w:t>Harborview Medical Center (Seattle, WA)</w:t>
                </w:r>
              </w:p>
              <w:p w14:paraId="0E2DD2DF" w14:textId="60914709" w:rsidR="00C26F2E" w:rsidRPr="009E696B" w:rsidRDefault="00BE3CF9" w:rsidP="00BE3CF9">
                <w:r>
                  <w:rPr>
                    <w:rStyle w:val="formChar"/>
                  </w:rPr>
                  <w:t>Valley Medical Center (Renton, WA)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E33E12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4C456A6F" w:rsidR="00C26F2E" w:rsidRPr="00431479" w:rsidRDefault="00BE3CF9" w:rsidP="00BE3CF9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University of Washington (Seattle, WA)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32D3BDEE" w:rsidR="00C26F2E" w:rsidRPr="00431479" w:rsidRDefault="00782127" w:rsidP="00782127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9/1/2014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7A383934" w:rsidR="00C26F2E" w:rsidRPr="00431479" w:rsidRDefault="00782127" w:rsidP="00782127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6/30/2015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ACCB6B3" w14:textId="21CF2675" w:rsidR="00BE3CF9" w:rsidRDefault="00BE3CF9" w:rsidP="00BE3CF9">
                <w:pPr>
                  <w:rPr>
                    <w:rStyle w:val="formChar"/>
                  </w:rPr>
                </w:pPr>
                <w:r>
                  <w:rPr>
                    <w:rStyle w:val="formChar"/>
                  </w:rPr>
                  <w:t>Aim 1: To use rigorous qualitative methods to explore family member experiences during three specific periods of care: 1) at the time of their loved one’s hospital admission and during their stay on the acute care floor; 2) at the time a decision is made to pursue transfer to the ICU; and 3) during t</w:t>
                </w:r>
                <w:r w:rsidR="00F766A0">
                  <w:rPr>
                    <w:rStyle w:val="formChar"/>
                  </w:rPr>
                  <w:t>he period of time following ICU</w:t>
                </w:r>
                <w:r>
                  <w:rPr>
                    <w:rStyle w:val="formChar"/>
                  </w:rPr>
                  <w:t xml:space="preserve"> admission.</w:t>
                </w:r>
              </w:p>
              <w:p w14:paraId="614C8FC7" w14:textId="2303173E" w:rsidR="00431479" w:rsidRPr="00FC00E0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Aim 2: To perform an exploratory analysis of patient and family member factors associated with lower family member ratings of car</w:t>
                </w:r>
                <w:r w:rsidR="00F766A0">
                  <w:rPr>
                    <w:rStyle w:val="formChar"/>
                  </w:rPr>
                  <w:t>e</w:t>
                </w:r>
                <w:r>
                  <w:rPr>
                    <w:rStyle w:val="formChar"/>
                  </w:rPr>
                  <w:t xml:space="preserve"> for patients transferred from acute care to the ICU.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70780BD3" w:rsidR="003E0FD6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17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="Times New Roman" w:hAnsi="Times New Roman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43FB9072" w14:textId="0EA46D04" w:rsidR="003E0FD6" w:rsidRPr="00BE3CF9" w:rsidRDefault="00BE3CF9" w:rsidP="00BE3CF9">
                <w:pPr>
                  <w:pStyle w:val="Default"/>
                  <w:rPr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Individuals who were transferred from acute care to the ICU after spending &gt;= 1 day on the acute care floor, who have been in the ICU for &gt;= 48 hours and who do not have decision-making capacity.</w:t>
                </w:r>
              </w:p>
            </w:tc>
          </w:sdtContent>
        </w:sdt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70D60DB6" w:rsidR="003E0FD6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17</w:t>
                </w:r>
              </w:p>
            </w:tc>
          </w:sdtContent>
        </w:sdt>
        <w:sdt>
          <w:sdtPr>
            <w:rPr>
              <w:rStyle w:val="formChar"/>
            </w:rPr>
            <w:id w:val="96146560"/>
            <w:placeholder>
              <w:docPart w:val="960FFD4D9241412B8F2EA6BE57511E9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705A0B02" w:rsidR="003E0FD6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Family members of the patient that speak English, are able to participate in an in-person interview, and are involved in surrogate decision-making.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5BDD411C" w:rsidR="003E0FD6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56012D62" w:rsidR="003E0FD6" w:rsidRDefault="00397270" w:rsidP="00397270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 xml:space="preserve"> 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8458E7">
        <w:trPr>
          <w:trHeight w:val="792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06774FC7" w14:textId="77777777" w:rsidR="008458E7" w:rsidRDefault="008458E7" w:rsidP="008458E7">
                <w:pPr>
                  <w:rPr>
                    <w:rStyle w:val="formChar"/>
                  </w:rPr>
                </w:pPr>
                <w:r>
                  <w:rPr>
                    <w:rStyle w:val="formChar"/>
                  </w:rPr>
                  <w:t>Descriptive thematic analysis of s</w:t>
                </w:r>
                <w:r w:rsidR="00BE3CF9">
                  <w:rPr>
                    <w:rStyle w:val="formChar"/>
                  </w:rPr>
                  <w:t>emi-structured interviews</w:t>
                </w:r>
                <w:r>
                  <w:rPr>
                    <w:rStyle w:val="formChar"/>
                  </w:rPr>
                  <w:t xml:space="preserve"> with family members;</w:t>
                </w:r>
                <w:r w:rsidR="00BE3CF9">
                  <w:rPr>
                    <w:rStyle w:val="formChar"/>
                  </w:rPr>
                  <w:t xml:space="preserve"> </w:t>
                </w:r>
              </w:p>
              <w:p w14:paraId="3A265C44" w14:textId="2A3C2C55" w:rsidR="00431479" w:rsidRDefault="00BE3CF9" w:rsidP="008458E7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surveys, chart abstraction</w:t>
                </w: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8458E7">
        <w:trPr>
          <w:trHeight w:val="6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FF25CB0" w14:textId="293A3CA3" w:rsidR="003E0FD6" w:rsidRDefault="00BE3CF9" w:rsidP="00BE3CF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bookmarkStart w:id="0" w:name="_GoBack"/>
            <w:bookmarkEnd w:id="0"/>
          </w:p>
        </w:tc>
      </w:tr>
      <w:tr w:rsidR="003E0FD6" w14:paraId="5E2C71E1" w14:textId="77777777" w:rsidTr="008458E7">
        <w:trPr>
          <w:trHeight w:val="1953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20044088" w14:textId="2FEB6DF3" w:rsidR="003E0FD6" w:rsidRPr="00A855DD" w:rsidRDefault="008458E7" w:rsidP="008458E7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Age, sex, race/ethnicity, socioeconomic status, comorbid illness, family ratings of ICU care, length of stay</w:t>
                </w: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Default="00B44160" w:rsidP="00B4416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showingPlcHdr/>
              <w:picture/>
            </w:sdtPr>
            <w:sdtEndPr/>
            <w:sdtContent>
              <w:p w14:paraId="08CEB307" w14:textId="00B415FD" w:rsidR="00A855DD" w:rsidRPr="00431479" w:rsidRDefault="009E696B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7AB4EE7D" wp14:editId="6E3EF7C4">
                      <wp:extent cx="1905000" cy="19050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77777777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9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8458E7">
        <w:trPr>
          <w:trHeight w:val="332"/>
        </w:trPr>
        <w:tc>
          <w:tcPr>
            <w:tcW w:w="3325" w:type="dxa"/>
            <w:shd w:val="clear" w:color="auto" w:fill="FFCC99"/>
            <w:vAlign w:val="center"/>
          </w:tcPr>
          <w:p w14:paraId="66EDB1BB" w14:textId="77777777" w:rsidR="00054313" w:rsidRPr="00375F98" w:rsidRDefault="00054313" w:rsidP="008458E7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8458E7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  <w:vAlign w:val="center"/>
          </w:tcPr>
          <w:p w14:paraId="694FECB9" w14:textId="77777777" w:rsidR="00054313" w:rsidRPr="008458E7" w:rsidRDefault="00054313" w:rsidP="008458E7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proofErr w:type="spellStart"/>
            <w:r w:rsidRPr="008458E7">
              <w:rPr>
                <w:rFonts w:asciiTheme="majorHAnsi" w:hAnsiTheme="majorHAnsi"/>
                <w:b/>
                <w:sz w:val="20"/>
                <w:szCs w:val="20"/>
              </w:rPr>
              <w:t>Var</w:t>
            </w:r>
            <w:proofErr w:type="spellEnd"/>
            <w:r w:rsidRPr="008458E7">
              <w:rPr>
                <w:rFonts w:asciiTheme="majorHAnsi" w:hAnsiTheme="majorHAnsi"/>
                <w:b/>
                <w:sz w:val="20"/>
                <w:szCs w:val="20"/>
              </w:rPr>
              <w:t xml:space="preserve"> Name(s)</w:t>
            </w:r>
          </w:p>
        </w:tc>
        <w:tc>
          <w:tcPr>
            <w:tcW w:w="4955" w:type="dxa"/>
            <w:shd w:val="clear" w:color="auto" w:fill="FFCC99"/>
            <w:vAlign w:val="center"/>
          </w:tcPr>
          <w:p w14:paraId="3A396A65" w14:textId="04BAC90A" w:rsidR="00054313" w:rsidRPr="00375F98" w:rsidRDefault="00054313" w:rsidP="008458E7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8458E7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3026E8F4" w:rsidR="00054313" w:rsidRPr="00375F98" w:rsidRDefault="008458E7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54F8AA59" w:rsidR="00054313" w:rsidRPr="008458E7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0FC1374E" w:rsidR="00054313" w:rsidRPr="00375F98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</w:tr>
      <w:tr w:rsidR="00054313" w:rsidRPr="00375F98" w14:paraId="3BF094E3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70135C54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0D2B55B2" w:rsidR="00054313" w:rsidRPr="008458E7" w:rsidRDefault="008458E7" w:rsidP="008458E7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>Separate datasets for patient and family</w:t>
                </w:r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0034054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0605FBE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2D6143F8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7BB4D46D" w:rsidR="00054313" w:rsidRPr="008458E7" w:rsidRDefault="00782127" w:rsidP="00782127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psex</w:t>
                </w:r>
                <w:proofErr w:type="spellEnd"/>
                <w:r w:rsidR="008458E7"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, </w:t>
                </w:r>
                <w:proofErr w:type="spellStart"/>
                <w:r w:rsidR="008458E7"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>fm</w:t>
                </w:r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sex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37EEFCB9" w:rsidR="00054313" w:rsidRPr="00375F98" w:rsidRDefault="008458E7" w:rsidP="008458E7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Patient: abstracted from chart; Family: self-report</w:t>
                </w:r>
              </w:p>
            </w:tc>
          </w:sdtContent>
        </w:sdt>
      </w:tr>
      <w:tr w:rsidR="00054313" w:rsidRPr="00375F98" w14:paraId="6C1EC0F9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543B04A9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099CF2B4" w:rsidR="00054313" w:rsidRPr="008458E7" w:rsidRDefault="008458E7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ptethnic</w:t>
                </w:r>
                <w:proofErr w:type="spellEnd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, </w:t>
                </w: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fmethnic</w:t>
                </w:r>
                <w:proofErr w:type="spellEnd"/>
              </w:p>
            </w:tc>
          </w:sdtContent>
        </w:sdt>
        <w:sdt>
          <w:sdtPr>
            <w:rPr>
              <w:rFonts w:ascii="Calibri" w:hAnsi="Calibri"/>
              <w:b/>
              <w:sz w:val="22"/>
              <w:szCs w:val="22"/>
            </w:rPr>
            <w:id w:val="-636036125"/>
            <w:placeholder>
              <w:docPart w:val="3FC1F476CAF74BA59A8C3DF2E6EF0452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5770C912" w:rsidR="00054313" w:rsidRPr="00375F98" w:rsidRDefault="00782127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t>Patient: abstracted from chart; Family: self-report</w:t>
                </w: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cr/>
                </w:r>
              </w:p>
            </w:tc>
          </w:sdtContent>
        </w:sdt>
      </w:tr>
      <w:tr w:rsidR="00054313" w:rsidRPr="00375F98" w14:paraId="2D1E3019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555090EC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285EB1C0" w:rsidR="00054313" w:rsidRPr="008458E7" w:rsidRDefault="00782127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ptrace</w:t>
                </w:r>
                <w:proofErr w:type="spellEnd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, </w:t>
                </w: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fmrace</w:t>
                </w:r>
                <w:proofErr w:type="spellEnd"/>
              </w:p>
            </w:tc>
          </w:sdtContent>
        </w:sdt>
        <w:sdt>
          <w:sdtPr>
            <w:rPr>
              <w:rFonts w:ascii="Calibri" w:hAnsi="Calibri"/>
              <w:b/>
              <w:sz w:val="22"/>
              <w:szCs w:val="22"/>
            </w:rPr>
            <w:id w:val="-1756353428"/>
            <w:placeholder>
              <w:docPart w:val="4AE2BF7AD3054BEEA80F095B73624623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4F41DDAC" w:rsidR="00054313" w:rsidRPr="00375F98" w:rsidRDefault="00782127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t>Patient: abstracted from chart; Family: self-report</w:t>
                </w: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cr/>
                </w:r>
              </w:p>
            </w:tc>
          </w:sdtContent>
        </w:sdt>
      </w:tr>
      <w:tr w:rsidR="00054313" w:rsidRPr="00375F98" w14:paraId="3331291F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0B02DCD6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525921A0" w:rsidR="00054313" w:rsidRPr="008458E7" w:rsidRDefault="00782127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p</w:t>
                </w:r>
                <w:r w:rsidRPr="00F27E23">
                  <w:rPr>
                    <w:rFonts w:asciiTheme="majorHAnsi" w:hAnsiTheme="majorHAnsi"/>
                    <w:b/>
                    <w:sz w:val="20"/>
                    <w:szCs w:val="22"/>
                  </w:rPr>
                  <w:t>tage</w:t>
                </w:r>
                <w:proofErr w:type="spellEnd"/>
                <w:r w:rsidRPr="00F27E23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, </w:t>
                </w:r>
                <w:proofErr w:type="spellStart"/>
                <w:r w:rsidRPr="00F27E23">
                  <w:rPr>
                    <w:rFonts w:asciiTheme="majorHAnsi" w:hAnsiTheme="majorHAnsi"/>
                    <w:b/>
                    <w:sz w:val="20"/>
                    <w:szCs w:val="22"/>
                  </w:rPr>
                  <w:t>fmage</w:t>
                </w:r>
                <w:proofErr w:type="spellEnd"/>
              </w:p>
            </w:tc>
          </w:sdtContent>
        </w:sdt>
        <w:sdt>
          <w:sdtPr>
            <w:rPr>
              <w:rFonts w:ascii="Calibri" w:hAnsi="Calibri"/>
              <w:b/>
              <w:sz w:val="22"/>
              <w:szCs w:val="22"/>
            </w:rPr>
            <w:id w:val="1529688097"/>
            <w:placeholder>
              <w:docPart w:val="AE0148659D9446119939CDE65C159966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56397F1A" w:rsidR="00054313" w:rsidRPr="00375F98" w:rsidRDefault="00782127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t>Patient: abstracted from chart; Family: self-report</w:t>
                </w: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cr/>
                </w:r>
              </w:p>
            </w:tc>
          </w:sdtContent>
        </w:sdt>
      </w:tr>
      <w:tr w:rsidR="00054313" w:rsidRPr="00375F98" w14:paraId="6C2A8B82" w14:textId="77777777" w:rsidTr="008458E7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051944D4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197A870E" w:rsidR="00054313" w:rsidRPr="008458E7" w:rsidRDefault="00782127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maritalstatus</w:t>
                </w:r>
                <w:proofErr w:type="spellEnd"/>
              </w:p>
            </w:tc>
          </w:sdtContent>
        </w:sdt>
        <w:sdt>
          <w:sdtPr>
            <w:rPr>
              <w:rFonts w:ascii="Calibri" w:hAnsi="Calibri"/>
              <w:b/>
              <w:sz w:val="22"/>
              <w:szCs w:val="22"/>
            </w:rPr>
            <w:id w:val="1678311600"/>
            <w:placeholder>
              <w:docPart w:val="FF520B03A789455C9123490A79748005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2BD0BE6D" w:rsidR="00054313" w:rsidRPr="00375F98" w:rsidRDefault="00782127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t>Patient: abstracted from chart; Family: self-report</w:t>
                </w:r>
                <w:r w:rsidRPr="00782127">
                  <w:rPr>
                    <w:rFonts w:ascii="Calibri" w:hAnsi="Calibri"/>
                    <w:b/>
                    <w:sz w:val="22"/>
                    <w:szCs w:val="22"/>
                  </w:rPr>
                  <w:cr/>
                </w:r>
              </w:p>
            </w:tc>
          </w:sdtContent>
        </w:sdt>
      </w:tr>
      <w:tr w:rsidR="00054313" w:rsidRPr="00375F98" w14:paraId="4703F5C0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7AF60EDA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350" w:type="dxa"/>
            <w:shd w:val="clear" w:color="auto" w:fill="DAEEF3" w:themeFill="accent5" w:themeFillTint="33"/>
            <w:vAlign w:val="center"/>
          </w:tcPr>
          <w:p w14:paraId="37E540E1" w14:textId="63328808" w:rsidR="00054313" w:rsidRPr="008458E7" w:rsidRDefault="00782127" w:rsidP="00C64988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Reason1</w:t>
            </w:r>
          </w:p>
        </w:tc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0DE198A3" w:rsidR="00054313" w:rsidRPr="00375F98" w:rsidRDefault="00782127" w:rsidP="00782127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Abstracted from chart</w:t>
                </w:r>
              </w:p>
            </w:tc>
          </w:sdtContent>
        </w:sdt>
      </w:tr>
      <w:tr w:rsidR="00054313" w:rsidRPr="00375F98" w14:paraId="5C123719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8458E7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F17C5BB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7C1EC57F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74A720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4C66A31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6E56FBC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5FB7812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5C5F422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0E25EB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503B0BC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2EA4E629" w:rsidR="00054313" w:rsidRPr="00375F98" w:rsidRDefault="008458E7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328A423C" w:rsidR="00054313" w:rsidRPr="008458E7" w:rsidRDefault="00782127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sz w:val="20"/>
                    <w:szCs w:val="22"/>
                  </w:rPr>
                  <w:t>diedlocation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07EC5193" w:rsidR="00054313" w:rsidRPr="00375F98" w:rsidRDefault="00782127" w:rsidP="00782127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Abstracted from chart</w:t>
                </w:r>
              </w:p>
            </w:tc>
          </w:sdtContent>
        </w:sdt>
      </w:tr>
      <w:tr w:rsidR="00054313" w:rsidRPr="00375F98" w14:paraId="064D7D47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1B40849E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357FEF" w14:textId="77777777" w:rsidTr="008458E7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/>
              <w:b/>
              <w:sz w:val="20"/>
              <w:szCs w:val="22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Pr="008458E7" w:rsidRDefault="00C64988" w:rsidP="00C64988">
                <w:pPr>
                  <w:rPr>
                    <w:rFonts w:asciiTheme="majorHAnsi" w:hAnsiTheme="majorHAnsi"/>
                    <w:b/>
                    <w:sz w:val="20"/>
                    <w:szCs w:val="22"/>
                  </w:rPr>
                </w:pPr>
                <w:r w:rsidRPr="008458E7">
                  <w:rPr>
                    <w:rFonts w:asciiTheme="majorHAnsi" w:hAnsiTheme="majorHAnsi"/>
                    <w:b/>
                    <w:sz w:val="20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49F50BD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25419DF" w:rsidR="00BD523A" w:rsidRPr="00BD523A" w:rsidRDefault="00BD523A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 w:rsidRPr="00BD523A">
        <w:rPr>
          <w:rFonts w:asciiTheme="majorHAnsi" w:hAnsiTheme="majorHAnsi"/>
          <w:b/>
          <w:color w:val="000000" w:themeColor="text1"/>
        </w:rPr>
        <w:t xml:space="preserve">PCRC OUTCOME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 xml:space="preserve">(e.g., Australian Modified </w:t>
            </w:r>
            <w:proofErr w:type="spellStart"/>
            <w:r w:rsidRPr="00BD523A">
              <w:rPr>
                <w:rFonts w:ascii="Calibri" w:hAnsi="Calibri"/>
                <w:i/>
                <w:sz w:val="22"/>
                <w:szCs w:val="20"/>
              </w:rPr>
              <w:t>Karnofsky</w:t>
            </w:r>
            <w:proofErr w:type="spellEnd"/>
            <w:r w:rsidRPr="00BD523A">
              <w:rPr>
                <w:rFonts w:ascii="Calibri" w:hAnsi="Calibri"/>
                <w:i/>
                <w:sz w:val="22"/>
                <w:szCs w:val="20"/>
              </w:rPr>
              <w:t xml:space="preserve"> Performance Status)</w:t>
            </w:r>
          </w:p>
        </w:tc>
      </w:tr>
      <w:tr w:rsidR="00C64988" w:rsidRPr="00BD523A" w14:paraId="482ADC99" w14:textId="77777777" w:rsidTr="00C64988">
        <w:sdt>
          <w:sdtPr>
            <w:rPr>
              <w:rStyle w:val="formChar"/>
            </w:rPr>
            <w:id w:val="1238362574"/>
            <w:placeholder>
              <w:docPart w:val="C24E20D8D98E4CD29CF1B34C5884FC89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72307DE4" w14:textId="7102FA15" w:rsidR="00C64988" w:rsidRPr="00BD523A" w:rsidRDefault="008458E7" w:rsidP="008458E7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Satisfaction</w:t>
                </w:r>
              </w:p>
            </w:tc>
          </w:sdtContent>
        </w:sdt>
        <w:sdt>
          <w:sdtPr>
            <w:rPr>
              <w:rStyle w:val="formChar"/>
            </w:rPr>
            <w:id w:val="-222531172"/>
            <w:placeholder>
              <w:docPart w:val="12CC752EA2A64D06B06E63AEEE148A1F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495A8139" w14:textId="4E4B2B30" w:rsidR="00C64988" w:rsidRPr="00BD523A" w:rsidRDefault="008458E7" w:rsidP="008458E7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FS-ICU</w:t>
                </w:r>
              </w:p>
            </w:tc>
          </w:sdtContent>
        </w:sdt>
        <w:sdt>
          <w:sdtPr>
            <w:rPr>
              <w:rStyle w:val="formChar"/>
            </w:rPr>
            <w:id w:val="-1012611700"/>
            <w:placeholder>
              <w:docPart w:val="DB9EF3FF1902459A9038E5FA037891A0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301C490A" w14:textId="343CD411" w:rsidR="00C64988" w:rsidRPr="00BD523A" w:rsidRDefault="008458E7" w:rsidP="008458E7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Family Satisfaction in the ICU</w:t>
                </w:r>
              </w:p>
            </w:tc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</w:rPr>
            <w:id w:val="-1628462496"/>
            <w:placeholder>
              <w:docPart w:val="1D93C77B849240C1980D63CD34EC5FAB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4C68EDE9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877544053"/>
            <w:placeholder>
              <w:docPart w:val="00FE53C5AEEC4934928104D341B78C2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707BCECC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893957113"/>
            <w:placeholder>
              <w:docPart w:val="41C3470DEB1B4F33A737FAC9889BA2F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58B94911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12011E7F" w14:textId="77777777" w:rsidTr="00C64988">
        <w:sdt>
          <w:sdtPr>
            <w:rPr>
              <w:rStyle w:val="formChar"/>
            </w:rPr>
            <w:id w:val="1460611413"/>
            <w:placeholder>
              <w:docPart w:val="4D85C5B50C9F4098B3658AF0E5258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6128CDB8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67419838"/>
            <w:placeholder>
              <w:docPart w:val="7775CE690A7C412F9EDE56E47001473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7568E6F4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824661667"/>
            <w:placeholder>
              <w:docPart w:val="FCD2074A9256426ABB9753C7244753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54711A0C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</w:rPr>
            <w:id w:val="-258062405"/>
            <w:placeholder>
              <w:docPart w:val="15C79417ADEC4EF999C04E917719F2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1269E586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391551264"/>
            <w:placeholder>
              <w:docPart w:val="6882FBE2FB274C0F952600148BC456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0396F8C9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27543758"/>
            <w:placeholder>
              <w:docPart w:val="A445110B287E4EA1BA0F5A85CB70C23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51D2E5D9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</w:rPr>
            <w:id w:val="785087899"/>
            <w:placeholder>
              <w:docPart w:val="27987DA819724573B2F8DDD5608E98D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523F06A6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50283622"/>
            <w:placeholder>
              <w:docPart w:val="EDDF30AA138745088D9619E18265D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56EEF807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55576266"/>
            <w:placeholder>
              <w:docPart w:val="36DD0FAD3AA34D2DA2133D3701A468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28AE09B3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</w:rPr>
            <w:id w:val="252714210"/>
            <w:placeholder>
              <w:docPart w:val="B5C3B204BF184CB1A834E9D976882D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140021D9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681544668"/>
            <w:placeholder>
              <w:docPart w:val="70E87A456C5D4C18BB99278B35B1EAC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641F4CC2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507097601"/>
            <w:placeholder>
              <w:docPart w:val="06B235C9B8074A118BB801234FC5CBF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1FD0A0E5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</w:rPr>
            <w:id w:val="1208212580"/>
            <w:placeholder>
              <w:docPart w:val="E6698CE3803145F49063261A76E0D35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61F3E2CA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75964942"/>
            <w:placeholder>
              <w:docPart w:val="8C7561E13F964B42A9D7A091E8C1334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64504B0E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563835523"/>
            <w:placeholder>
              <w:docPart w:val="A94827E2BA374192A01862FE69B52557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775C3299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  <w:color w:val="0000FF"/>
              <w:sz w:val="20"/>
              <w:szCs w:val="2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BD523A" w:rsidRDefault="00C64988" w:rsidP="001546CE">
                <w:pPr>
                  <w:rPr>
                    <w:rFonts w:ascii="Calibri" w:eastAsia="Times New Roman" w:hAnsi="Calibri" w:cs="Times New Roman"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192E94" w14:textId="77777777" w:rsidR="00652034" w:rsidRDefault="00652034" w:rsidP="00E47A13">
      <w:r>
        <w:separator/>
      </w:r>
    </w:p>
  </w:endnote>
  <w:endnote w:type="continuationSeparator" w:id="0">
    <w:p w14:paraId="41EE4B2B" w14:textId="77777777" w:rsidR="00652034" w:rsidRDefault="00652034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F766A0">
      <w:rPr>
        <w:rStyle w:val="PageNumber"/>
        <w:rFonts w:asciiTheme="majorHAnsi" w:hAnsiTheme="majorHAnsi"/>
        <w:noProof/>
      </w:rPr>
      <w:t>3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proofErr w:type="spellStart"/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</w:t>
    </w:r>
    <w:proofErr w:type="spellEnd"/>
    <w:r w:rsidR="009507EB">
      <w:rPr>
        <w:rFonts w:asciiTheme="majorHAnsi" w:hAnsiTheme="majorHAnsi"/>
        <w:i/>
        <w:sz w:val="18"/>
        <w:szCs w:val="18"/>
      </w:rPr>
      <w:t xml:space="preserve">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B186F6" w14:textId="77777777" w:rsidR="00652034" w:rsidRDefault="00652034" w:rsidP="00E47A13">
      <w:r>
        <w:separator/>
      </w:r>
    </w:p>
  </w:footnote>
  <w:footnote w:type="continuationSeparator" w:id="0">
    <w:p w14:paraId="11207C26" w14:textId="77777777" w:rsidR="00652034" w:rsidRDefault="00652034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</w:t>
    </w:r>
    <w:proofErr w:type="spellStart"/>
    <w:r w:rsidR="00B70782">
      <w:rPr>
        <w:rFonts w:ascii="Arial" w:hAnsi="Arial" w:cs="Arial"/>
        <w:b/>
        <w:color w:val="365F91" w:themeColor="accent1" w:themeShade="BF"/>
      </w:rPr>
      <w:t>DiDR</w:t>
    </w:r>
    <w:proofErr w:type="spellEnd"/>
    <w:r w:rsidR="00B70782">
      <w:rPr>
        <w:rFonts w:ascii="Arial" w:hAnsi="Arial" w:cs="Arial"/>
        <w:b/>
        <w:color w:val="365F91" w:themeColor="accent1" w:themeShade="BF"/>
      </w:rPr>
      <w:t>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0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3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6"/>
  </w:num>
  <w:num w:numId="4">
    <w:abstractNumId w:val="24"/>
  </w:num>
  <w:num w:numId="5">
    <w:abstractNumId w:val="21"/>
  </w:num>
  <w:num w:numId="6">
    <w:abstractNumId w:val="15"/>
  </w:num>
  <w:num w:numId="7">
    <w:abstractNumId w:val="11"/>
  </w:num>
  <w:num w:numId="8">
    <w:abstractNumId w:val="12"/>
  </w:num>
  <w:num w:numId="9">
    <w:abstractNumId w:val="13"/>
  </w:num>
  <w:num w:numId="10">
    <w:abstractNumId w:val="19"/>
  </w:num>
  <w:num w:numId="11">
    <w:abstractNumId w:val="4"/>
  </w:num>
  <w:num w:numId="12">
    <w:abstractNumId w:val="22"/>
  </w:num>
  <w:num w:numId="13">
    <w:abstractNumId w:val="2"/>
  </w:num>
  <w:num w:numId="14">
    <w:abstractNumId w:val="23"/>
  </w:num>
  <w:num w:numId="15">
    <w:abstractNumId w:val="14"/>
  </w:num>
  <w:num w:numId="16">
    <w:abstractNumId w:val="0"/>
  </w:num>
  <w:num w:numId="17">
    <w:abstractNumId w:val="18"/>
  </w:num>
  <w:num w:numId="18">
    <w:abstractNumId w:val="20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E00"/>
    <w:rsid w:val="001D2965"/>
    <w:rsid w:val="001E1D1A"/>
    <w:rsid w:val="001E22D1"/>
    <w:rsid w:val="001E2800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52E2E"/>
    <w:rsid w:val="0025504D"/>
    <w:rsid w:val="002554EF"/>
    <w:rsid w:val="002560DD"/>
    <w:rsid w:val="00262F9A"/>
    <w:rsid w:val="002702B5"/>
    <w:rsid w:val="00270F99"/>
    <w:rsid w:val="00275481"/>
    <w:rsid w:val="00275BAC"/>
    <w:rsid w:val="0028222B"/>
    <w:rsid w:val="00285AF7"/>
    <w:rsid w:val="0029143D"/>
    <w:rsid w:val="002B207C"/>
    <w:rsid w:val="002B2893"/>
    <w:rsid w:val="002D36B8"/>
    <w:rsid w:val="002D431F"/>
    <w:rsid w:val="002E2DB1"/>
    <w:rsid w:val="002E41E8"/>
    <w:rsid w:val="002E421B"/>
    <w:rsid w:val="002F0B68"/>
    <w:rsid w:val="002F2B60"/>
    <w:rsid w:val="002F300E"/>
    <w:rsid w:val="002F4977"/>
    <w:rsid w:val="0030676C"/>
    <w:rsid w:val="0031721B"/>
    <w:rsid w:val="00320D3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91B20"/>
    <w:rsid w:val="003924B7"/>
    <w:rsid w:val="00397270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9165B"/>
    <w:rsid w:val="00697158"/>
    <w:rsid w:val="00697E82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82127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187F"/>
    <w:rsid w:val="008133EA"/>
    <w:rsid w:val="00813A21"/>
    <w:rsid w:val="00822DA9"/>
    <w:rsid w:val="008232FC"/>
    <w:rsid w:val="00827208"/>
    <w:rsid w:val="008313ED"/>
    <w:rsid w:val="00844CA9"/>
    <w:rsid w:val="008458E7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7643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3CF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305E0"/>
    <w:rsid w:val="00C30AC3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67"/>
    <w:rsid w:val="00EE3243"/>
    <w:rsid w:val="00EE33A7"/>
    <w:rsid w:val="00EE3FE2"/>
    <w:rsid w:val="00EE61CE"/>
    <w:rsid w:val="00EF2ED0"/>
    <w:rsid w:val="00F01EB5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527FF"/>
    <w:rsid w:val="00F75AE9"/>
    <w:rsid w:val="00F7636C"/>
    <w:rsid w:val="00F766A0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E3CF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Info%20Sheet%20-%20DISC%20Standardized%20Data%20Elements_v2018.08.docx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5F4D"/>
    <w:rsid w:val="008F2FB0"/>
    <w:rsid w:val="00904B8C"/>
    <w:rsid w:val="009C18E9"/>
    <w:rsid w:val="00A94E39"/>
    <w:rsid w:val="00AD5F4D"/>
    <w:rsid w:val="00C574B6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8E9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A35650-CB15-44CF-BFC8-4EE1A4A3E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3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Tillman, Alexandra R</cp:lastModifiedBy>
  <cp:revision>5</cp:revision>
  <cp:lastPrinted>2019-01-10T22:43:00Z</cp:lastPrinted>
  <dcterms:created xsi:type="dcterms:W3CDTF">2019-01-10T22:16:00Z</dcterms:created>
  <dcterms:modified xsi:type="dcterms:W3CDTF">2019-01-25T21:58:00Z</dcterms:modified>
</cp:coreProperties>
</file>